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43"/>
        <w:gridCol w:w="6892"/>
      </w:tblGrid>
      <w:tr w:rsidR="004A7D65" w:rsidRPr="00101F0E" w:rsidTr="004A7D65">
        <w:tc>
          <w:tcPr>
            <w:tcW w:w="0" w:type="auto"/>
            <w:shd w:val="clear" w:color="auto" w:fill="auto"/>
          </w:tcPr>
          <w:p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ЭКЗЕГЕЗА НОВОГО ЗАВЕТА (АПОСТОЛ)</w:t>
            </w:r>
          </w:p>
        </w:tc>
      </w:tr>
      <w:tr w:rsidR="004A7D65" w:rsidRPr="00101F0E" w:rsidTr="004A7D65">
        <w:tc>
          <w:tcPr>
            <w:tcW w:w="0" w:type="auto"/>
            <w:shd w:val="clear" w:color="auto" w:fill="auto"/>
          </w:tcPr>
          <w:p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4A7D65" w:rsidRPr="00101F0E" w:rsidTr="004A7D65">
        <w:tc>
          <w:tcPr>
            <w:tcW w:w="0" w:type="auto"/>
            <w:shd w:val="clear" w:color="auto" w:fill="auto"/>
          </w:tcPr>
          <w:p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бакалавр богословия</w:t>
            </w:r>
          </w:p>
        </w:tc>
      </w:tr>
      <w:tr w:rsidR="004A7D65" w:rsidRPr="00101F0E" w:rsidTr="004A7D65">
        <w:tc>
          <w:tcPr>
            <w:tcW w:w="0" w:type="auto"/>
            <w:shd w:val="clear" w:color="auto" w:fill="auto"/>
          </w:tcPr>
          <w:p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чная, очно-заочная</w:t>
            </w:r>
          </w:p>
        </w:tc>
      </w:tr>
      <w:tr w:rsidR="004A7D65" w:rsidRPr="00101F0E" w:rsidTr="004A7D65">
        <w:tc>
          <w:tcPr>
            <w:tcW w:w="0" w:type="auto"/>
            <w:shd w:val="clear" w:color="auto" w:fill="auto"/>
          </w:tcPr>
          <w:p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18</w:t>
            </w:r>
          </w:p>
        </w:tc>
      </w:tr>
      <w:tr w:rsidR="004A7D65" w:rsidRPr="00101F0E" w:rsidTr="004A7D65">
        <w:tc>
          <w:tcPr>
            <w:tcW w:w="0" w:type="auto"/>
            <w:shd w:val="clear" w:color="auto" w:fill="auto"/>
          </w:tcPr>
          <w:p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Целью преподавания дисциплины «Экзегеза Нового Завета (Апостол)» является: усвоение студентами фактического материала, содержащегося в книге Деяний апостолов, посланиях ап. </w:t>
            </w:r>
            <w:proofErr w:type="gramStart"/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Павла и Соборных посланиях, ознакомление с важнейшими </w:t>
            </w:r>
            <w:proofErr w:type="spellStart"/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вероучительными</w:t>
            </w:r>
            <w:proofErr w:type="spellEnd"/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и организационно-практическими проблемами, стоявшими перед </w:t>
            </w:r>
            <w:proofErr w:type="spellStart"/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ервохристианской</w:t>
            </w:r>
            <w:proofErr w:type="spellEnd"/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Церковью, а также с основными идеями, понятиями и направлениями новозаветного библейского богословия, усвоение толкований важнейших в догматическом отношении мест книги Деяний и апостольских посланий, начальное ознакомление с некоторыми методами и положениями современной библейской науки.</w:t>
            </w:r>
            <w:proofErr w:type="gramEnd"/>
          </w:p>
        </w:tc>
      </w:tr>
      <w:tr w:rsidR="004A7D65" w:rsidRPr="00101F0E" w:rsidTr="004A7D65">
        <w:tc>
          <w:tcPr>
            <w:tcW w:w="0" w:type="auto"/>
            <w:shd w:val="clear" w:color="auto" w:fill="auto"/>
          </w:tcPr>
          <w:p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Базовая часть (для очной формы обучения); вариативная часть обязательные дисциплины (для очно-заочной формы обучения)</w:t>
            </w:r>
          </w:p>
        </w:tc>
      </w:tr>
      <w:tr w:rsidR="004A7D65" w:rsidRPr="00101F0E" w:rsidTr="004A7D65">
        <w:tc>
          <w:tcPr>
            <w:tcW w:w="0" w:type="auto"/>
            <w:shd w:val="clear" w:color="auto" w:fill="auto"/>
          </w:tcPr>
          <w:p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ПК-2: способность использовать базовые знания в области теологии при решении профессиональных задач</w:t>
            </w:r>
          </w:p>
        </w:tc>
      </w:tr>
      <w:tr w:rsidR="004A7D65" w:rsidRPr="00101F0E" w:rsidTr="004A7D65">
        <w:tc>
          <w:tcPr>
            <w:tcW w:w="0" w:type="auto"/>
            <w:shd w:val="clear" w:color="auto" w:fill="auto"/>
          </w:tcPr>
          <w:p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:rsidR="004A7D65" w:rsidRPr="00101F0E" w:rsidRDefault="004A7D65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4A7D65" w:rsidRPr="00101F0E" w:rsidRDefault="00676603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proofErr w:type="spellStart"/>
            <w:r w:rsidRPr="00101F0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Небольсин</w:t>
            </w:r>
            <w:proofErr w:type="spellEnd"/>
            <w:r w:rsidRPr="00101F0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А.С.</w:t>
            </w:r>
          </w:p>
        </w:tc>
      </w:tr>
    </w:tbl>
    <w:p w:rsidR="0060301E" w:rsidRPr="00101F0E" w:rsidRDefault="0060301E" w:rsidP="001010E8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B1040" w:rsidRPr="00101F0E" w:rsidRDefault="006B1040" w:rsidP="001010E8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0" w:name="_Toc473192892"/>
      <w:bookmarkStart w:id="1" w:name="_Toc473543273"/>
      <w:bookmarkStart w:id="2" w:name="_Toc468272474"/>
      <w:bookmarkStart w:id="3" w:name="_Toc468274075"/>
      <w:bookmarkStart w:id="4" w:name="_Toc468278251"/>
      <w:bookmarkStart w:id="5" w:name="_Toc468280918"/>
      <w:bookmarkStart w:id="6" w:name="_Toc473813973"/>
      <w:bookmarkStart w:id="7" w:name="_Toc474334626"/>
      <w:bookmarkStart w:id="8" w:name="_Toc2768259"/>
      <w:bookmarkStart w:id="9" w:name="_Toc466389279"/>
      <w:bookmarkStart w:id="10" w:name="_Toc466462588"/>
      <w:r w:rsidRPr="00101F0E">
        <w:rPr>
          <w:rFonts w:cs="Times New Roman"/>
          <w:sz w:val="24"/>
          <w:szCs w:val="24"/>
        </w:rPr>
        <w:t>Разделы дисциплины и их трудо</w:t>
      </w:r>
      <w:r w:rsidR="00D873D2" w:rsidRPr="00101F0E">
        <w:rPr>
          <w:rFonts w:cs="Times New Roman"/>
          <w:sz w:val="24"/>
          <w:szCs w:val="24"/>
        </w:rPr>
        <w:t>ё</w:t>
      </w:r>
      <w:r w:rsidRPr="00101F0E">
        <w:rPr>
          <w:rFonts w:cs="Times New Roman"/>
          <w:sz w:val="24"/>
          <w:szCs w:val="24"/>
        </w:rPr>
        <w:t>мкость по видам учебных занятий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r w:rsidRPr="00101F0E">
        <w:rPr>
          <w:rFonts w:cs="Times New Roman"/>
          <w:sz w:val="24"/>
          <w:szCs w:val="24"/>
        </w:rPr>
        <w:t xml:space="preserve"> </w:t>
      </w:r>
    </w:p>
    <w:p w:rsidR="006F0F7C" w:rsidRPr="00101F0E" w:rsidRDefault="006F0F7C" w:rsidP="001010E8">
      <w:pPr>
        <w:pStyle w:val="a4"/>
        <w:numPr>
          <w:ilvl w:val="0"/>
          <w:numId w:val="12"/>
        </w:numPr>
        <w:spacing w:after="120" w:line="276" w:lineRule="auto"/>
        <w:rPr>
          <w:u w:val="single"/>
        </w:rPr>
      </w:pPr>
      <w:r w:rsidRPr="00101F0E">
        <w:rPr>
          <w:u w:val="single"/>
        </w:rPr>
        <w:t>Для очной формы обучения:</w:t>
      </w:r>
    </w:p>
    <w:tbl>
      <w:tblPr>
        <w:tblpPr w:leftFromText="180" w:rightFromText="180" w:vertAnchor="text" w:horzAnchor="margin" w:tblpY="22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8"/>
        <w:gridCol w:w="2006"/>
        <w:gridCol w:w="668"/>
        <w:gridCol w:w="1294"/>
        <w:gridCol w:w="1225"/>
        <w:gridCol w:w="1019"/>
        <w:gridCol w:w="968"/>
        <w:gridCol w:w="1933"/>
      </w:tblGrid>
      <w:tr w:rsidR="0060301E" w:rsidRPr="00101F0E" w:rsidTr="006F0F7C">
        <w:trPr>
          <w:cantSplit/>
          <w:trHeight w:val="671"/>
        </w:trPr>
        <w:tc>
          <w:tcPr>
            <w:tcW w:w="458" w:type="dxa"/>
            <w:vMerge w:val="restart"/>
          </w:tcPr>
          <w:p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bookmarkStart w:id="11" w:name="_Toc473813974"/>
            <w:bookmarkStart w:id="12" w:name="_Toc474334627"/>
            <w:r w:rsidRPr="00101F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№</w:t>
            </w:r>
          </w:p>
        </w:tc>
        <w:tc>
          <w:tcPr>
            <w:tcW w:w="2006" w:type="dxa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Раздел дисциплины</w:t>
            </w:r>
          </w:p>
        </w:tc>
        <w:tc>
          <w:tcPr>
            <w:tcW w:w="668" w:type="dxa"/>
            <w:vMerge w:val="restart"/>
            <w:textDirection w:val="btLr"/>
          </w:tcPr>
          <w:p w:rsidR="0060301E" w:rsidRPr="00101F0E" w:rsidRDefault="0060301E" w:rsidP="001010E8">
            <w:pPr>
              <w:widowControl w:val="0"/>
              <w:spacing w:line="276" w:lineRule="auto"/>
              <w:ind w:left="113" w:right="113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Семестр</w:t>
            </w:r>
          </w:p>
        </w:tc>
        <w:tc>
          <w:tcPr>
            <w:tcW w:w="4506" w:type="dxa"/>
            <w:gridSpan w:val="4"/>
          </w:tcPr>
          <w:p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Виды учебной работы и трудо</w:t>
            </w:r>
            <w:r w:rsidR="00D873D2"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ё</w:t>
            </w:r>
            <w:r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 xml:space="preserve">мкость (в </w:t>
            </w:r>
            <w:r w:rsidR="00D873D2"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 xml:space="preserve">академических </w:t>
            </w:r>
            <w:r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часах)</w:t>
            </w:r>
          </w:p>
        </w:tc>
        <w:tc>
          <w:tcPr>
            <w:tcW w:w="1933" w:type="dxa"/>
            <w:vMerge w:val="restart"/>
          </w:tcPr>
          <w:p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 xml:space="preserve">Формы контроля </w:t>
            </w:r>
          </w:p>
        </w:tc>
      </w:tr>
      <w:tr w:rsidR="0060301E" w:rsidRPr="00101F0E" w:rsidTr="0060301E">
        <w:trPr>
          <w:cantSplit/>
          <w:trHeight w:val="293"/>
        </w:trPr>
        <w:tc>
          <w:tcPr>
            <w:tcW w:w="458" w:type="dxa"/>
            <w:vMerge/>
          </w:tcPr>
          <w:p w:rsidR="0060301E" w:rsidRPr="00101F0E" w:rsidRDefault="0060301E" w:rsidP="001010E8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2006" w:type="dxa"/>
            <w:vMerge/>
            <w:shd w:val="clear" w:color="auto" w:fill="auto"/>
          </w:tcPr>
          <w:p w:rsidR="0060301E" w:rsidRPr="00101F0E" w:rsidRDefault="0060301E" w:rsidP="001010E8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668" w:type="dxa"/>
            <w:vMerge/>
          </w:tcPr>
          <w:p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</w:p>
        </w:tc>
        <w:tc>
          <w:tcPr>
            <w:tcW w:w="1294" w:type="dxa"/>
          </w:tcPr>
          <w:p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Лек.</w:t>
            </w:r>
          </w:p>
        </w:tc>
        <w:tc>
          <w:tcPr>
            <w:tcW w:w="1225" w:type="dxa"/>
          </w:tcPr>
          <w:p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Пр.</w:t>
            </w:r>
          </w:p>
        </w:tc>
        <w:tc>
          <w:tcPr>
            <w:tcW w:w="1019" w:type="dxa"/>
          </w:tcPr>
          <w:p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proofErr w:type="spellStart"/>
            <w:r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С.р</w:t>
            </w:r>
            <w:proofErr w:type="spellEnd"/>
            <w:r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.</w:t>
            </w:r>
          </w:p>
        </w:tc>
        <w:tc>
          <w:tcPr>
            <w:tcW w:w="968" w:type="dxa"/>
          </w:tcPr>
          <w:p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Контр.</w:t>
            </w:r>
          </w:p>
        </w:tc>
        <w:tc>
          <w:tcPr>
            <w:tcW w:w="1933" w:type="dxa"/>
            <w:vMerge/>
          </w:tcPr>
          <w:p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</w:p>
        </w:tc>
      </w:tr>
      <w:tr w:rsidR="0060301E" w:rsidRPr="00101F0E" w:rsidTr="0060301E">
        <w:tc>
          <w:tcPr>
            <w:tcW w:w="458" w:type="dxa"/>
          </w:tcPr>
          <w:p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2006" w:type="dxa"/>
          </w:tcPr>
          <w:p w:rsidR="0060301E" w:rsidRPr="00101F0E" w:rsidRDefault="0060301E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</w:rPr>
              <w:t>Книга Деяний святых Апостолов</w:t>
            </w:r>
          </w:p>
        </w:tc>
        <w:tc>
          <w:tcPr>
            <w:tcW w:w="668" w:type="dxa"/>
            <w:vMerge w:val="restart"/>
          </w:tcPr>
          <w:p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3</w:t>
            </w:r>
          </w:p>
          <w:p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294" w:type="dxa"/>
            <w:vMerge w:val="restart"/>
          </w:tcPr>
          <w:p w:rsidR="0060301E" w:rsidRPr="00101F0E" w:rsidRDefault="006F0F7C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1225" w:type="dxa"/>
            <w:vMerge w:val="restart"/>
          </w:tcPr>
          <w:p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30</w:t>
            </w:r>
          </w:p>
          <w:p w:rsidR="0060301E" w:rsidRPr="00101F0E" w:rsidRDefault="0060301E" w:rsidP="001010E8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019" w:type="dxa"/>
            <w:vMerge w:val="restart"/>
          </w:tcPr>
          <w:p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4</w:t>
            </w:r>
          </w:p>
        </w:tc>
        <w:tc>
          <w:tcPr>
            <w:tcW w:w="968" w:type="dxa"/>
            <w:vMerge w:val="restart"/>
          </w:tcPr>
          <w:p w:rsidR="0060301E" w:rsidRPr="00101F0E" w:rsidRDefault="006F0F7C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1933" w:type="dxa"/>
            <w:vMerge w:val="restart"/>
          </w:tcPr>
          <w:p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осещение, опрос. Зач</w:t>
            </w:r>
            <w:r w:rsidR="006F0F7C"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ё</w:t>
            </w: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.</w:t>
            </w:r>
          </w:p>
        </w:tc>
      </w:tr>
      <w:tr w:rsidR="0060301E" w:rsidRPr="00101F0E" w:rsidTr="0060301E">
        <w:tc>
          <w:tcPr>
            <w:tcW w:w="458" w:type="dxa"/>
          </w:tcPr>
          <w:p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2006" w:type="dxa"/>
          </w:tcPr>
          <w:p w:rsidR="0060301E" w:rsidRPr="00101F0E" w:rsidRDefault="0060301E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</w:rPr>
              <w:t>Корпус Павловых посланий</w:t>
            </w:r>
          </w:p>
        </w:tc>
        <w:tc>
          <w:tcPr>
            <w:tcW w:w="668" w:type="dxa"/>
            <w:vMerge/>
          </w:tcPr>
          <w:p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294" w:type="dxa"/>
            <w:vMerge/>
          </w:tcPr>
          <w:p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225" w:type="dxa"/>
            <w:vMerge/>
          </w:tcPr>
          <w:p w:rsidR="0060301E" w:rsidRPr="00101F0E" w:rsidRDefault="0060301E" w:rsidP="001010E8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019" w:type="dxa"/>
            <w:vMerge/>
          </w:tcPr>
          <w:p w:rsidR="0060301E" w:rsidRPr="00101F0E" w:rsidRDefault="0060301E" w:rsidP="001010E8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968" w:type="dxa"/>
            <w:vMerge/>
          </w:tcPr>
          <w:p w:rsidR="0060301E" w:rsidRPr="00101F0E" w:rsidRDefault="0060301E" w:rsidP="001010E8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933" w:type="dxa"/>
            <w:vMerge/>
          </w:tcPr>
          <w:p w:rsidR="0060301E" w:rsidRPr="00101F0E" w:rsidRDefault="0060301E" w:rsidP="001010E8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  <w:tr w:rsidR="0060301E" w:rsidRPr="00101F0E" w:rsidTr="0060301E">
        <w:tc>
          <w:tcPr>
            <w:tcW w:w="458" w:type="dxa"/>
          </w:tcPr>
          <w:p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lastRenderedPageBreak/>
              <w:t>2</w:t>
            </w:r>
          </w:p>
        </w:tc>
        <w:tc>
          <w:tcPr>
            <w:tcW w:w="2006" w:type="dxa"/>
            <w:shd w:val="clear" w:color="auto" w:fill="auto"/>
          </w:tcPr>
          <w:p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Корпус Павловых посланий</w:t>
            </w:r>
          </w:p>
        </w:tc>
        <w:tc>
          <w:tcPr>
            <w:tcW w:w="668" w:type="dxa"/>
            <w:vMerge w:val="restart"/>
          </w:tcPr>
          <w:p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</w:t>
            </w:r>
          </w:p>
          <w:p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294" w:type="dxa"/>
            <w:vMerge w:val="restart"/>
          </w:tcPr>
          <w:p w:rsidR="0060301E" w:rsidRPr="00101F0E" w:rsidRDefault="006F0F7C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1225" w:type="dxa"/>
            <w:vMerge w:val="restart"/>
          </w:tcPr>
          <w:p w:rsidR="0060301E" w:rsidRPr="00101F0E" w:rsidRDefault="00C73C7D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4</w:t>
            </w:r>
          </w:p>
        </w:tc>
        <w:tc>
          <w:tcPr>
            <w:tcW w:w="1019" w:type="dxa"/>
            <w:vMerge w:val="restart"/>
          </w:tcPr>
          <w:p w:rsidR="0060301E" w:rsidRPr="00101F0E" w:rsidRDefault="00C73C7D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6</w:t>
            </w:r>
          </w:p>
        </w:tc>
        <w:tc>
          <w:tcPr>
            <w:tcW w:w="968" w:type="dxa"/>
            <w:vMerge w:val="restart"/>
          </w:tcPr>
          <w:p w:rsidR="0060301E" w:rsidRPr="00101F0E" w:rsidRDefault="006F0F7C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1933" w:type="dxa"/>
            <w:vMerge w:val="restart"/>
          </w:tcPr>
          <w:p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осещение, опрос. Зач</w:t>
            </w:r>
            <w:r w:rsidR="006F0F7C"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ё</w:t>
            </w: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.</w:t>
            </w:r>
          </w:p>
        </w:tc>
      </w:tr>
      <w:tr w:rsidR="0060301E" w:rsidRPr="00101F0E" w:rsidTr="0060301E">
        <w:tc>
          <w:tcPr>
            <w:tcW w:w="458" w:type="dxa"/>
          </w:tcPr>
          <w:p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2006" w:type="dxa"/>
            <w:shd w:val="clear" w:color="auto" w:fill="auto"/>
          </w:tcPr>
          <w:p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оборные послания</w:t>
            </w:r>
          </w:p>
        </w:tc>
        <w:tc>
          <w:tcPr>
            <w:tcW w:w="668" w:type="dxa"/>
            <w:vMerge/>
          </w:tcPr>
          <w:p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294" w:type="dxa"/>
            <w:vMerge/>
          </w:tcPr>
          <w:p w:rsidR="0060301E" w:rsidRPr="00101F0E" w:rsidRDefault="0060301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225" w:type="dxa"/>
            <w:vMerge/>
          </w:tcPr>
          <w:p w:rsidR="0060301E" w:rsidRPr="00101F0E" w:rsidRDefault="0060301E" w:rsidP="001010E8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019" w:type="dxa"/>
            <w:vMerge/>
          </w:tcPr>
          <w:p w:rsidR="0060301E" w:rsidRPr="00101F0E" w:rsidRDefault="0060301E" w:rsidP="001010E8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968" w:type="dxa"/>
            <w:vMerge/>
          </w:tcPr>
          <w:p w:rsidR="0060301E" w:rsidRPr="00101F0E" w:rsidRDefault="0060301E" w:rsidP="001010E8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933" w:type="dxa"/>
            <w:vMerge/>
          </w:tcPr>
          <w:p w:rsidR="0060301E" w:rsidRPr="00101F0E" w:rsidRDefault="0060301E" w:rsidP="001010E8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  <w:tr w:rsidR="006F0F7C" w:rsidRPr="00101F0E" w:rsidTr="004A7D65">
        <w:tc>
          <w:tcPr>
            <w:tcW w:w="2464" w:type="dxa"/>
            <w:gridSpan w:val="2"/>
          </w:tcPr>
          <w:p w:rsidR="006F0F7C" w:rsidRPr="00101F0E" w:rsidRDefault="006F0F7C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Итого</w:t>
            </w:r>
          </w:p>
        </w:tc>
        <w:tc>
          <w:tcPr>
            <w:tcW w:w="668" w:type="dxa"/>
          </w:tcPr>
          <w:p w:rsidR="006F0F7C" w:rsidRPr="00101F0E" w:rsidRDefault="006F0F7C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3-4</w:t>
            </w:r>
          </w:p>
        </w:tc>
        <w:tc>
          <w:tcPr>
            <w:tcW w:w="2519" w:type="dxa"/>
            <w:gridSpan w:val="2"/>
          </w:tcPr>
          <w:p w:rsidR="006F0F7C" w:rsidRPr="00101F0E" w:rsidRDefault="006F0F7C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74</w:t>
            </w:r>
          </w:p>
        </w:tc>
        <w:tc>
          <w:tcPr>
            <w:tcW w:w="1019" w:type="dxa"/>
          </w:tcPr>
          <w:p w:rsidR="006F0F7C" w:rsidRPr="00101F0E" w:rsidRDefault="006F0F7C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70</w:t>
            </w:r>
          </w:p>
        </w:tc>
        <w:tc>
          <w:tcPr>
            <w:tcW w:w="968" w:type="dxa"/>
          </w:tcPr>
          <w:p w:rsidR="006F0F7C" w:rsidRPr="00101F0E" w:rsidRDefault="006F0F7C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1933" w:type="dxa"/>
          </w:tcPr>
          <w:p w:rsidR="006F0F7C" w:rsidRPr="00101F0E" w:rsidRDefault="006F0F7C" w:rsidP="001010E8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</w:tr>
      <w:tr w:rsidR="003C1D14" w:rsidRPr="00101F0E" w:rsidTr="00D873D2">
        <w:tc>
          <w:tcPr>
            <w:tcW w:w="2464" w:type="dxa"/>
            <w:gridSpan w:val="2"/>
          </w:tcPr>
          <w:p w:rsidR="003C1D14" w:rsidRPr="00101F0E" w:rsidRDefault="003C1D14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Всего</w:t>
            </w:r>
          </w:p>
        </w:tc>
        <w:tc>
          <w:tcPr>
            <w:tcW w:w="668" w:type="dxa"/>
          </w:tcPr>
          <w:p w:rsidR="003C1D14" w:rsidRPr="00101F0E" w:rsidRDefault="003C1D14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3-4</w:t>
            </w:r>
          </w:p>
        </w:tc>
        <w:tc>
          <w:tcPr>
            <w:tcW w:w="4506" w:type="dxa"/>
            <w:gridSpan w:val="4"/>
          </w:tcPr>
          <w:p w:rsidR="003C1D14" w:rsidRPr="00101F0E" w:rsidRDefault="003C1D14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144</w:t>
            </w:r>
          </w:p>
        </w:tc>
        <w:tc>
          <w:tcPr>
            <w:tcW w:w="1933" w:type="dxa"/>
          </w:tcPr>
          <w:p w:rsidR="003C1D14" w:rsidRPr="00101F0E" w:rsidRDefault="003C1D14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Зач</w:t>
            </w:r>
            <w:r w:rsidR="006F0F7C" w:rsidRPr="00101F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ё</w:t>
            </w:r>
            <w:r w:rsidRPr="00101F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т, зач</w:t>
            </w:r>
            <w:r w:rsidR="006F0F7C" w:rsidRPr="00101F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ё</w:t>
            </w:r>
            <w:r w:rsidRPr="00101F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т</w:t>
            </w:r>
          </w:p>
        </w:tc>
      </w:tr>
    </w:tbl>
    <w:p w:rsidR="001A4074" w:rsidRPr="00101F0E" w:rsidRDefault="001A4074" w:rsidP="001010E8">
      <w:pPr>
        <w:pStyle w:val="10"/>
        <w:shd w:val="clear" w:color="auto" w:fill="FFFFFF" w:themeFill="background1"/>
        <w:spacing w:before="0" w:after="120" w:line="276" w:lineRule="auto"/>
        <w:jc w:val="both"/>
        <w:rPr>
          <w:sz w:val="24"/>
          <w:szCs w:val="24"/>
        </w:rPr>
      </w:pPr>
    </w:p>
    <w:p w:rsidR="006F0F7C" w:rsidRPr="00101F0E" w:rsidRDefault="006F0F7C" w:rsidP="001010E8">
      <w:pPr>
        <w:pStyle w:val="a4"/>
        <w:numPr>
          <w:ilvl w:val="0"/>
          <w:numId w:val="12"/>
        </w:numPr>
        <w:spacing w:after="120" w:line="276" w:lineRule="auto"/>
        <w:rPr>
          <w:u w:val="single"/>
        </w:rPr>
      </w:pPr>
      <w:r w:rsidRPr="00101F0E">
        <w:rPr>
          <w:u w:val="single"/>
        </w:rPr>
        <w:t>Для очно-заочной формы обучения:</w:t>
      </w:r>
    </w:p>
    <w:tbl>
      <w:tblPr>
        <w:tblpPr w:leftFromText="180" w:rightFromText="180" w:vertAnchor="text" w:horzAnchor="margin" w:tblpY="22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8"/>
        <w:gridCol w:w="2006"/>
        <w:gridCol w:w="668"/>
        <w:gridCol w:w="1294"/>
        <w:gridCol w:w="1225"/>
        <w:gridCol w:w="1019"/>
        <w:gridCol w:w="968"/>
        <w:gridCol w:w="1933"/>
      </w:tblGrid>
      <w:tr w:rsidR="006F0F7C" w:rsidRPr="00101F0E" w:rsidTr="004A7D65">
        <w:trPr>
          <w:cantSplit/>
          <w:trHeight w:val="671"/>
        </w:trPr>
        <w:tc>
          <w:tcPr>
            <w:tcW w:w="458" w:type="dxa"/>
            <w:vMerge w:val="restart"/>
          </w:tcPr>
          <w:p w:rsidR="006F0F7C" w:rsidRPr="00101F0E" w:rsidRDefault="006F0F7C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№</w:t>
            </w:r>
          </w:p>
        </w:tc>
        <w:tc>
          <w:tcPr>
            <w:tcW w:w="2006" w:type="dxa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6F0F7C" w:rsidRPr="00101F0E" w:rsidRDefault="006F0F7C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Раздел дисциплины</w:t>
            </w:r>
          </w:p>
        </w:tc>
        <w:tc>
          <w:tcPr>
            <w:tcW w:w="668" w:type="dxa"/>
            <w:vMerge w:val="restart"/>
            <w:textDirection w:val="btLr"/>
          </w:tcPr>
          <w:p w:rsidR="006F0F7C" w:rsidRPr="00101F0E" w:rsidRDefault="006F0F7C" w:rsidP="001010E8">
            <w:pPr>
              <w:widowControl w:val="0"/>
              <w:spacing w:line="276" w:lineRule="auto"/>
              <w:ind w:left="113" w:right="113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Семестр</w:t>
            </w:r>
          </w:p>
        </w:tc>
        <w:tc>
          <w:tcPr>
            <w:tcW w:w="4506" w:type="dxa"/>
            <w:gridSpan w:val="4"/>
          </w:tcPr>
          <w:p w:rsidR="006F0F7C" w:rsidRPr="00101F0E" w:rsidRDefault="006F0F7C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Виды учебной работы и трудоёмкость (в академических часах)</w:t>
            </w:r>
          </w:p>
        </w:tc>
        <w:tc>
          <w:tcPr>
            <w:tcW w:w="1933" w:type="dxa"/>
            <w:vMerge w:val="restart"/>
          </w:tcPr>
          <w:p w:rsidR="006F0F7C" w:rsidRPr="00101F0E" w:rsidRDefault="006F0F7C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 xml:space="preserve">Формы контроля </w:t>
            </w:r>
          </w:p>
        </w:tc>
      </w:tr>
      <w:tr w:rsidR="006F0F7C" w:rsidRPr="00101F0E" w:rsidTr="004A7D65">
        <w:trPr>
          <w:cantSplit/>
          <w:trHeight w:val="293"/>
        </w:trPr>
        <w:tc>
          <w:tcPr>
            <w:tcW w:w="458" w:type="dxa"/>
            <w:vMerge/>
          </w:tcPr>
          <w:p w:rsidR="006F0F7C" w:rsidRPr="00101F0E" w:rsidRDefault="006F0F7C" w:rsidP="001010E8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2006" w:type="dxa"/>
            <w:vMerge/>
            <w:shd w:val="clear" w:color="auto" w:fill="auto"/>
          </w:tcPr>
          <w:p w:rsidR="006F0F7C" w:rsidRPr="00101F0E" w:rsidRDefault="006F0F7C" w:rsidP="001010E8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668" w:type="dxa"/>
            <w:vMerge/>
          </w:tcPr>
          <w:p w:rsidR="006F0F7C" w:rsidRPr="00101F0E" w:rsidRDefault="006F0F7C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</w:p>
        </w:tc>
        <w:tc>
          <w:tcPr>
            <w:tcW w:w="1294" w:type="dxa"/>
          </w:tcPr>
          <w:p w:rsidR="006F0F7C" w:rsidRPr="00101F0E" w:rsidRDefault="006F0F7C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Лек.</w:t>
            </w:r>
          </w:p>
        </w:tc>
        <w:tc>
          <w:tcPr>
            <w:tcW w:w="1225" w:type="dxa"/>
          </w:tcPr>
          <w:p w:rsidR="006F0F7C" w:rsidRPr="00101F0E" w:rsidRDefault="006F0F7C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Пр.</w:t>
            </w:r>
          </w:p>
        </w:tc>
        <w:tc>
          <w:tcPr>
            <w:tcW w:w="1019" w:type="dxa"/>
          </w:tcPr>
          <w:p w:rsidR="006F0F7C" w:rsidRPr="00101F0E" w:rsidRDefault="006F0F7C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proofErr w:type="spellStart"/>
            <w:r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С.р</w:t>
            </w:r>
            <w:proofErr w:type="spellEnd"/>
            <w:r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.</w:t>
            </w:r>
          </w:p>
        </w:tc>
        <w:tc>
          <w:tcPr>
            <w:tcW w:w="968" w:type="dxa"/>
          </w:tcPr>
          <w:p w:rsidR="006F0F7C" w:rsidRPr="00101F0E" w:rsidRDefault="006F0F7C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Контр.</w:t>
            </w:r>
          </w:p>
        </w:tc>
        <w:tc>
          <w:tcPr>
            <w:tcW w:w="1933" w:type="dxa"/>
            <w:vMerge/>
          </w:tcPr>
          <w:p w:rsidR="006F0F7C" w:rsidRPr="00101F0E" w:rsidRDefault="006F0F7C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</w:p>
        </w:tc>
      </w:tr>
      <w:tr w:rsidR="00101F0E" w:rsidRPr="00101F0E" w:rsidTr="004A7D65">
        <w:tc>
          <w:tcPr>
            <w:tcW w:w="458" w:type="dxa"/>
          </w:tcPr>
          <w:p w:rsidR="00101F0E" w:rsidRPr="00101F0E" w:rsidRDefault="00101F0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2006" w:type="dxa"/>
          </w:tcPr>
          <w:p w:rsidR="00101F0E" w:rsidRPr="00101F0E" w:rsidRDefault="00101F0E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</w:rPr>
              <w:t>Книга Деяний святых Апостолов</w:t>
            </w:r>
          </w:p>
        </w:tc>
        <w:tc>
          <w:tcPr>
            <w:tcW w:w="668" w:type="dxa"/>
            <w:vMerge w:val="restart"/>
          </w:tcPr>
          <w:p w:rsidR="00101F0E" w:rsidRPr="00101F0E" w:rsidRDefault="00101F0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3</w:t>
            </w:r>
          </w:p>
          <w:p w:rsidR="00101F0E" w:rsidRPr="00101F0E" w:rsidRDefault="00101F0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294" w:type="dxa"/>
            <w:vMerge w:val="restart"/>
          </w:tcPr>
          <w:p w:rsidR="00101F0E" w:rsidRPr="00101F0E" w:rsidRDefault="00101F0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1225" w:type="dxa"/>
            <w:vMerge w:val="restart"/>
          </w:tcPr>
          <w:p w:rsidR="00101F0E" w:rsidRPr="00101F0E" w:rsidRDefault="00101F0E" w:rsidP="005735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1F0E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1019" w:type="dxa"/>
            <w:vMerge w:val="restart"/>
          </w:tcPr>
          <w:p w:rsidR="00101F0E" w:rsidRPr="00101F0E" w:rsidRDefault="00101F0E" w:rsidP="005735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1F0E">
              <w:rPr>
                <w:rFonts w:ascii="Times New Roman" w:hAnsi="Times New Roman" w:cs="Times New Roman"/>
                <w:sz w:val="24"/>
                <w:szCs w:val="24"/>
              </w:rPr>
              <w:t>82</w:t>
            </w:r>
          </w:p>
        </w:tc>
        <w:tc>
          <w:tcPr>
            <w:tcW w:w="968" w:type="dxa"/>
            <w:vMerge w:val="restart"/>
          </w:tcPr>
          <w:p w:rsidR="00101F0E" w:rsidRPr="00101F0E" w:rsidRDefault="00101F0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1933" w:type="dxa"/>
            <w:vMerge w:val="restart"/>
          </w:tcPr>
          <w:p w:rsidR="00101F0E" w:rsidRPr="00101F0E" w:rsidRDefault="00101F0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осещение, опрос.</w:t>
            </w:r>
          </w:p>
        </w:tc>
      </w:tr>
      <w:tr w:rsidR="006F0F7C" w:rsidRPr="00101F0E" w:rsidTr="004A7D65">
        <w:tc>
          <w:tcPr>
            <w:tcW w:w="458" w:type="dxa"/>
          </w:tcPr>
          <w:p w:rsidR="006F0F7C" w:rsidRPr="00101F0E" w:rsidRDefault="006F0F7C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2006" w:type="dxa"/>
          </w:tcPr>
          <w:p w:rsidR="006F0F7C" w:rsidRPr="00101F0E" w:rsidRDefault="006F0F7C" w:rsidP="001010E8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</w:rPr>
              <w:t>Корпус Павловых посланий</w:t>
            </w:r>
          </w:p>
        </w:tc>
        <w:tc>
          <w:tcPr>
            <w:tcW w:w="668" w:type="dxa"/>
            <w:vMerge/>
          </w:tcPr>
          <w:p w:rsidR="006F0F7C" w:rsidRPr="00101F0E" w:rsidRDefault="006F0F7C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294" w:type="dxa"/>
            <w:vMerge/>
          </w:tcPr>
          <w:p w:rsidR="006F0F7C" w:rsidRPr="00101F0E" w:rsidRDefault="006F0F7C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225" w:type="dxa"/>
            <w:vMerge/>
          </w:tcPr>
          <w:p w:rsidR="006F0F7C" w:rsidRPr="00101F0E" w:rsidRDefault="006F0F7C" w:rsidP="001010E8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019" w:type="dxa"/>
            <w:vMerge/>
          </w:tcPr>
          <w:p w:rsidR="006F0F7C" w:rsidRPr="00101F0E" w:rsidRDefault="006F0F7C" w:rsidP="001010E8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968" w:type="dxa"/>
            <w:vMerge/>
          </w:tcPr>
          <w:p w:rsidR="006F0F7C" w:rsidRPr="00101F0E" w:rsidRDefault="006F0F7C" w:rsidP="001010E8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933" w:type="dxa"/>
            <w:vMerge/>
          </w:tcPr>
          <w:p w:rsidR="006F0F7C" w:rsidRPr="00101F0E" w:rsidRDefault="006F0F7C" w:rsidP="001010E8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  <w:tr w:rsidR="00101F0E" w:rsidRPr="00101F0E" w:rsidTr="004A7D65">
        <w:tc>
          <w:tcPr>
            <w:tcW w:w="458" w:type="dxa"/>
          </w:tcPr>
          <w:p w:rsidR="00101F0E" w:rsidRPr="00101F0E" w:rsidRDefault="00101F0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2006" w:type="dxa"/>
            <w:shd w:val="clear" w:color="auto" w:fill="auto"/>
          </w:tcPr>
          <w:p w:rsidR="00101F0E" w:rsidRPr="00101F0E" w:rsidRDefault="00101F0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Корпус Павловых посланий</w:t>
            </w:r>
          </w:p>
        </w:tc>
        <w:tc>
          <w:tcPr>
            <w:tcW w:w="668" w:type="dxa"/>
            <w:vMerge w:val="restart"/>
          </w:tcPr>
          <w:p w:rsidR="00101F0E" w:rsidRPr="00101F0E" w:rsidRDefault="00101F0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</w:t>
            </w:r>
          </w:p>
          <w:p w:rsidR="00101F0E" w:rsidRPr="00101F0E" w:rsidRDefault="00101F0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294" w:type="dxa"/>
            <w:vMerge w:val="restart"/>
          </w:tcPr>
          <w:p w:rsidR="00101F0E" w:rsidRPr="00101F0E" w:rsidRDefault="00101F0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1225" w:type="dxa"/>
            <w:vMerge w:val="restart"/>
          </w:tcPr>
          <w:p w:rsidR="00101F0E" w:rsidRPr="00101F0E" w:rsidRDefault="00101F0E" w:rsidP="00AF32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1F0E">
              <w:rPr>
                <w:rFonts w:ascii="Times New Roman" w:hAnsi="Times New Roman" w:cs="Times New Roman"/>
                <w:sz w:val="24"/>
                <w:szCs w:val="24"/>
              </w:rPr>
              <w:t>61</w:t>
            </w:r>
          </w:p>
        </w:tc>
        <w:tc>
          <w:tcPr>
            <w:tcW w:w="1019" w:type="dxa"/>
            <w:vMerge w:val="restart"/>
          </w:tcPr>
          <w:p w:rsidR="00101F0E" w:rsidRPr="00101F0E" w:rsidRDefault="00101F0E" w:rsidP="00AF32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1F0E">
              <w:rPr>
                <w:rFonts w:ascii="Times New Roman" w:hAnsi="Times New Roman" w:cs="Times New Roman"/>
                <w:sz w:val="24"/>
                <w:szCs w:val="24"/>
              </w:rPr>
              <w:t>83</w:t>
            </w:r>
          </w:p>
        </w:tc>
        <w:tc>
          <w:tcPr>
            <w:tcW w:w="968" w:type="dxa"/>
            <w:vMerge w:val="restart"/>
          </w:tcPr>
          <w:p w:rsidR="00101F0E" w:rsidRPr="00101F0E" w:rsidRDefault="00101F0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1933" w:type="dxa"/>
            <w:vMerge w:val="restart"/>
          </w:tcPr>
          <w:p w:rsidR="00101F0E" w:rsidRPr="00101F0E" w:rsidRDefault="00101F0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осещение, опрос. Зачёт.</w:t>
            </w:r>
          </w:p>
        </w:tc>
      </w:tr>
      <w:tr w:rsidR="006F0F7C" w:rsidRPr="00101F0E" w:rsidTr="004A7D65">
        <w:tc>
          <w:tcPr>
            <w:tcW w:w="458" w:type="dxa"/>
          </w:tcPr>
          <w:p w:rsidR="006F0F7C" w:rsidRPr="00101F0E" w:rsidRDefault="006F0F7C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2006" w:type="dxa"/>
            <w:shd w:val="clear" w:color="auto" w:fill="auto"/>
          </w:tcPr>
          <w:p w:rsidR="006F0F7C" w:rsidRPr="00101F0E" w:rsidRDefault="006F0F7C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оборные послания</w:t>
            </w:r>
          </w:p>
        </w:tc>
        <w:tc>
          <w:tcPr>
            <w:tcW w:w="668" w:type="dxa"/>
            <w:vMerge/>
          </w:tcPr>
          <w:p w:rsidR="006F0F7C" w:rsidRPr="00101F0E" w:rsidRDefault="006F0F7C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294" w:type="dxa"/>
            <w:vMerge/>
          </w:tcPr>
          <w:p w:rsidR="006F0F7C" w:rsidRPr="00101F0E" w:rsidRDefault="006F0F7C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225" w:type="dxa"/>
            <w:vMerge/>
          </w:tcPr>
          <w:p w:rsidR="006F0F7C" w:rsidRPr="00101F0E" w:rsidRDefault="006F0F7C" w:rsidP="001010E8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019" w:type="dxa"/>
            <w:vMerge/>
          </w:tcPr>
          <w:p w:rsidR="006F0F7C" w:rsidRPr="00101F0E" w:rsidRDefault="006F0F7C" w:rsidP="001010E8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968" w:type="dxa"/>
            <w:vMerge/>
          </w:tcPr>
          <w:p w:rsidR="006F0F7C" w:rsidRPr="00101F0E" w:rsidRDefault="006F0F7C" w:rsidP="001010E8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933" w:type="dxa"/>
            <w:vMerge/>
          </w:tcPr>
          <w:p w:rsidR="006F0F7C" w:rsidRPr="00101F0E" w:rsidRDefault="006F0F7C" w:rsidP="001010E8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  <w:tr w:rsidR="00101F0E" w:rsidRPr="00101F0E" w:rsidTr="004A7D65">
        <w:tc>
          <w:tcPr>
            <w:tcW w:w="2464" w:type="dxa"/>
            <w:gridSpan w:val="2"/>
          </w:tcPr>
          <w:p w:rsidR="00101F0E" w:rsidRPr="00101F0E" w:rsidRDefault="00101F0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Итого</w:t>
            </w:r>
          </w:p>
        </w:tc>
        <w:tc>
          <w:tcPr>
            <w:tcW w:w="668" w:type="dxa"/>
          </w:tcPr>
          <w:p w:rsidR="00101F0E" w:rsidRPr="00101F0E" w:rsidRDefault="00101F0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3-4</w:t>
            </w:r>
          </w:p>
        </w:tc>
        <w:tc>
          <w:tcPr>
            <w:tcW w:w="2519" w:type="dxa"/>
            <w:gridSpan w:val="2"/>
          </w:tcPr>
          <w:p w:rsidR="00101F0E" w:rsidRPr="00101F0E" w:rsidRDefault="00101F0E" w:rsidP="00AE32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1F0E">
              <w:rPr>
                <w:rFonts w:ascii="Times New Roman" w:hAnsi="Times New Roman" w:cs="Times New Roman"/>
                <w:sz w:val="24"/>
                <w:szCs w:val="24"/>
              </w:rPr>
              <w:t>87</w:t>
            </w:r>
          </w:p>
        </w:tc>
        <w:tc>
          <w:tcPr>
            <w:tcW w:w="1019" w:type="dxa"/>
          </w:tcPr>
          <w:p w:rsidR="00101F0E" w:rsidRPr="00101F0E" w:rsidRDefault="00101F0E" w:rsidP="00AE32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1F0E">
              <w:rPr>
                <w:rFonts w:ascii="Times New Roman" w:hAnsi="Times New Roman" w:cs="Times New Roman"/>
                <w:sz w:val="24"/>
                <w:szCs w:val="24"/>
              </w:rPr>
              <w:t>165</w:t>
            </w:r>
          </w:p>
        </w:tc>
        <w:tc>
          <w:tcPr>
            <w:tcW w:w="968" w:type="dxa"/>
          </w:tcPr>
          <w:p w:rsidR="00101F0E" w:rsidRPr="00101F0E" w:rsidRDefault="00101F0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1933" w:type="dxa"/>
          </w:tcPr>
          <w:p w:rsidR="00101F0E" w:rsidRPr="00101F0E" w:rsidRDefault="00101F0E" w:rsidP="001010E8">
            <w:pPr>
              <w:widowControl w:val="0"/>
              <w:spacing w:line="276" w:lineRule="auto"/>
              <w:ind w:firstLine="40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</w:tr>
      <w:tr w:rsidR="006F0F7C" w:rsidRPr="00101F0E" w:rsidTr="004A7D65">
        <w:tc>
          <w:tcPr>
            <w:tcW w:w="2464" w:type="dxa"/>
            <w:gridSpan w:val="2"/>
          </w:tcPr>
          <w:p w:rsidR="006F0F7C" w:rsidRPr="00101F0E" w:rsidRDefault="006F0F7C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Всего</w:t>
            </w:r>
          </w:p>
        </w:tc>
        <w:tc>
          <w:tcPr>
            <w:tcW w:w="668" w:type="dxa"/>
          </w:tcPr>
          <w:p w:rsidR="006F0F7C" w:rsidRPr="00101F0E" w:rsidRDefault="006F0F7C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3-4</w:t>
            </w:r>
          </w:p>
        </w:tc>
        <w:tc>
          <w:tcPr>
            <w:tcW w:w="4506" w:type="dxa"/>
            <w:gridSpan w:val="4"/>
          </w:tcPr>
          <w:p w:rsidR="006F0F7C" w:rsidRPr="00101F0E" w:rsidRDefault="00101F0E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252</w:t>
            </w:r>
            <w:bookmarkStart w:id="13" w:name="_GoBack"/>
            <w:bookmarkEnd w:id="13"/>
          </w:p>
        </w:tc>
        <w:tc>
          <w:tcPr>
            <w:tcW w:w="1933" w:type="dxa"/>
          </w:tcPr>
          <w:p w:rsidR="006F0F7C" w:rsidRPr="00101F0E" w:rsidRDefault="006F0F7C" w:rsidP="001010E8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101F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Зачёт</w:t>
            </w:r>
          </w:p>
        </w:tc>
      </w:tr>
      <w:bookmarkEnd w:id="11"/>
      <w:bookmarkEnd w:id="12"/>
      <w:bookmarkEnd w:id="9"/>
      <w:bookmarkEnd w:id="10"/>
    </w:tbl>
    <w:p w:rsidR="00215146" w:rsidRPr="00101F0E" w:rsidRDefault="00215146" w:rsidP="001010E8">
      <w:pPr>
        <w:pStyle w:val="a3"/>
        <w:keepLines w:val="0"/>
        <w:spacing w:after="120" w:line="276" w:lineRule="auto"/>
        <w:ind w:firstLine="0"/>
        <w:rPr>
          <w:i/>
        </w:rPr>
      </w:pPr>
    </w:p>
    <w:sectPr w:rsidR="00215146" w:rsidRPr="00101F0E" w:rsidSect="001C46C6">
      <w:footerReference w:type="default" r:id="rId9"/>
      <w:pgSz w:w="11906" w:h="16838"/>
      <w:pgMar w:top="851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A7D65" w:rsidRDefault="004A7D65" w:rsidP="00D1155C">
      <w:pPr>
        <w:spacing w:after="0" w:line="240" w:lineRule="auto"/>
      </w:pPr>
      <w:r>
        <w:separator/>
      </w:r>
    </w:p>
  </w:endnote>
  <w:endnote w:type="continuationSeparator" w:id="0">
    <w:p w:rsidR="004A7D65" w:rsidRDefault="004A7D65" w:rsidP="00D115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Peterburg">
    <w:altName w:val="Times New Roman"/>
    <w:charset w:val="00"/>
    <w:family w:val="auto"/>
    <w:pitch w:val="variable"/>
    <w:sig w:usb0="00000001" w:usb1="00000000" w:usb2="00000000" w:usb3="00000000" w:csb0="00000005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140607350"/>
      <w:docPartObj>
        <w:docPartGallery w:val="Page Numbers (Bottom of Page)"/>
        <w:docPartUnique/>
      </w:docPartObj>
    </w:sdtPr>
    <w:sdtEndPr/>
    <w:sdtContent>
      <w:p w:rsidR="004A7D65" w:rsidRDefault="004A7D65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72370">
          <w:rPr>
            <w:noProof/>
          </w:rPr>
          <w:t>2</w:t>
        </w:r>
        <w:r>
          <w:fldChar w:fldCharType="end"/>
        </w:r>
      </w:p>
    </w:sdtContent>
  </w:sdt>
  <w:p w:rsidR="004A7D65" w:rsidRDefault="004A7D65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A7D65" w:rsidRDefault="004A7D65" w:rsidP="00D1155C">
      <w:pPr>
        <w:spacing w:after="0" w:line="240" w:lineRule="auto"/>
      </w:pPr>
      <w:r>
        <w:separator/>
      </w:r>
    </w:p>
  </w:footnote>
  <w:footnote w:type="continuationSeparator" w:id="0">
    <w:p w:rsidR="004A7D65" w:rsidRDefault="004A7D65" w:rsidP="00D115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776DD0"/>
    <w:multiLevelType w:val="hybridMultilevel"/>
    <w:tmpl w:val="32C8859E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 w:val="0"/>
        <w:i w:val="0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E267BE4"/>
    <w:multiLevelType w:val="hybridMultilevel"/>
    <w:tmpl w:val="7A14F78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DC1BB4"/>
    <w:multiLevelType w:val="hybridMultilevel"/>
    <w:tmpl w:val="72F0C29C"/>
    <w:lvl w:ilvl="0" w:tplc="F7EA4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6C11A36"/>
    <w:multiLevelType w:val="hybridMultilevel"/>
    <w:tmpl w:val="531014F0"/>
    <w:lvl w:ilvl="0" w:tplc="0419000F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4">
    <w:nsid w:val="18AA6703"/>
    <w:multiLevelType w:val="hybridMultilevel"/>
    <w:tmpl w:val="4C52379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2A7120"/>
    <w:multiLevelType w:val="hybridMultilevel"/>
    <w:tmpl w:val="54A2214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EFC6F26"/>
    <w:multiLevelType w:val="hybridMultilevel"/>
    <w:tmpl w:val="531014F0"/>
    <w:lvl w:ilvl="0" w:tplc="0419000F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7">
    <w:nsid w:val="3EB44142"/>
    <w:multiLevelType w:val="hybridMultilevel"/>
    <w:tmpl w:val="54A2214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F7F7DF2"/>
    <w:multiLevelType w:val="hybridMultilevel"/>
    <w:tmpl w:val="3F004036"/>
    <w:lvl w:ilvl="0" w:tplc="D15C305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6537194"/>
    <w:multiLevelType w:val="hybridMultilevel"/>
    <w:tmpl w:val="DB0E2830"/>
    <w:lvl w:ilvl="0" w:tplc="31A05376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215"/>
        </w:tabs>
        <w:ind w:left="2215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935"/>
        </w:tabs>
        <w:ind w:left="2935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655"/>
        </w:tabs>
        <w:ind w:left="3655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75"/>
        </w:tabs>
        <w:ind w:left="4375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95"/>
        </w:tabs>
        <w:ind w:left="5095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815"/>
        </w:tabs>
        <w:ind w:left="5815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535"/>
        </w:tabs>
        <w:ind w:left="6535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255"/>
        </w:tabs>
        <w:ind w:left="7255" w:hanging="180"/>
      </w:pPr>
    </w:lvl>
  </w:abstractNum>
  <w:abstractNum w:abstractNumId="1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785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1">
    <w:nsid w:val="7A9D1988"/>
    <w:multiLevelType w:val="hybridMultilevel"/>
    <w:tmpl w:val="95E4B216"/>
    <w:lvl w:ilvl="0" w:tplc="E3CED58A">
      <w:start w:val="1"/>
      <w:numFmt w:val="decimal"/>
      <w:lvlText w:val="%1."/>
      <w:lvlJc w:val="left"/>
      <w:pPr>
        <w:tabs>
          <w:tab w:val="num" w:pos="1410"/>
        </w:tabs>
        <w:ind w:left="1410" w:hanging="87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2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3"/>
  </w:num>
  <w:num w:numId="4">
    <w:abstractNumId w:val="6"/>
  </w:num>
  <w:num w:numId="5">
    <w:abstractNumId w:val="11"/>
  </w:num>
  <w:num w:numId="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8"/>
  </w:num>
  <w:num w:numId="8">
    <w:abstractNumId w:val="4"/>
  </w:num>
  <w:num w:numId="9">
    <w:abstractNumId w:val="1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</w:num>
  <w:num w:numId="12">
    <w:abstractNumId w:val="7"/>
  </w:num>
  <w:num w:numId="13">
    <w:abstractNumId w:val="0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NDE3MLc0M7AwtzBW0lEKTi0uzszPAykwqwUATMQvpCwAAAA="/>
  </w:docVars>
  <w:rsids>
    <w:rsidRoot w:val="00580821"/>
    <w:rsid w:val="00003C7F"/>
    <w:rsid w:val="00091712"/>
    <w:rsid w:val="000A6BE0"/>
    <w:rsid w:val="000B6075"/>
    <w:rsid w:val="000C1E78"/>
    <w:rsid w:val="000F4C8B"/>
    <w:rsid w:val="001010E8"/>
    <w:rsid w:val="00101F0E"/>
    <w:rsid w:val="00127354"/>
    <w:rsid w:val="00151067"/>
    <w:rsid w:val="00191E39"/>
    <w:rsid w:val="001A4074"/>
    <w:rsid w:val="001C46C6"/>
    <w:rsid w:val="001C5C60"/>
    <w:rsid w:val="001D7CDA"/>
    <w:rsid w:val="0020400C"/>
    <w:rsid w:val="00215146"/>
    <w:rsid w:val="0025714F"/>
    <w:rsid w:val="00263707"/>
    <w:rsid w:val="002706FF"/>
    <w:rsid w:val="00296022"/>
    <w:rsid w:val="002E73F5"/>
    <w:rsid w:val="00311963"/>
    <w:rsid w:val="0033236E"/>
    <w:rsid w:val="0034440B"/>
    <w:rsid w:val="00372370"/>
    <w:rsid w:val="00390D61"/>
    <w:rsid w:val="003A171F"/>
    <w:rsid w:val="003B1771"/>
    <w:rsid w:val="003C1D14"/>
    <w:rsid w:val="004312E8"/>
    <w:rsid w:val="00457E93"/>
    <w:rsid w:val="00476493"/>
    <w:rsid w:val="00484354"/>
    <w:rsid w:val="004A7D65"/>
    <w:rsid w:val="00504A45"/>
    <w:rsid w:val="00526975"/>
    <w:rsid w:val="00557275"/>
    <w:rsid w:val="00580821"/>
    <w:rsid w:val="005A7CB6"/>
    <w:rsid w:val="005B15BA"/>
    <w:rsid w:val="005B4A4C"/>
    <w:rsid w:val="0060301E"/>
    <w:rsid w:val="0060360D"/>
    <w:rsid w:val="00630060"/>
    <w:rsid w:val="00657B53"/>
    <w:rsid w:val="00676603"/>
    <w:rsid w:val="006B1040"/>
    <w:rsid w:val="006C1B28"/>
    <w:rsid w:val="006F0F7C"/>
    <w:rsid w:val="007174F2"/>
    <w:rsid w:val="00773072"/>
    <w:rsid w:val="00774D96"/>
    <w:rsid w:val="007A5CAE"/>
    <w:rsid w:val="00806B03"/>
    <w:rsid w:val="00807877"/>
    <w:rsid w:val="00866EB5"/>
    <w:rsid w:val="0088580C"/>
    <w:rsid w:val="00895C89"/>
    <w:rsid w:val="008A7DBB"/>
    <w:rsid w:val="008E2B0D"/>
    <w:rsid w:val="008F4F7F"/>
    <w:rsid w:val="00930767"/>
    <w:rsid w:val="009667A2"/>
    <w:rsid w:val="00976257"/>
    <w:rsid w:val="00990D18"/>
    <w:rsid w:val="00A00499"/>
    <w:rsid w:val="00A054CA"/>
    <w:rsid w:val="00A24FE4"/>
    <w:rsid w:val="00A84BF4"/>
    <w:rsid w:val="00AB68F0"/>
    <w:rsid w:val="00AC5EC7"/>
    <w:rsid w:val="00AF3080"/>
    <w:rsid w:val="00AF3B25"/>
    <w:rsid w:val="00B052F3"/>
    <w:rsid w:val="00B7207F"/>
    <w:rsid w:val="00B747AF"/>
    <w:rsid w:val="00C00D1F"/>
    <w:rsid w:val="00C0495E"/>
    <w:rsid w:val="00C13860"/>
    <w:rsid w:val="00C23EF8"/>
    <w:rsid w:val="00C35D25"/>
    <w:rsid w:val="00C714FE"/>
    <w:rsid w:val="00C73C7D"/>
    <w:rsid w:val="00CA4037"/>
    <w:rsid w:val="00CC02B2"/>
    <w:rsid w:val="00CE3B1C"/>
    <w:rsid w:val="00CE5EBE"/>
    <w:rsid w:val="00D1155C"/>
    <w:rsid w:val="00D873D2"/>
    <w:rsid w:val="00DB4851"/>
    <w:rsid w:val="00DD5BCF"/>
    <w:rsid w:val="00DD7347"/>
    <w:rsid w:val="00DF64C8"/>
    <w:rsid w:val="00E5165F"/>
    <w:rsid w:val="00E9241B"/>
    <w:rsid w:val="00EB122F"/>
    <w:rsid w:val="00EB1956"/>
    <w:rsid w:val="00EE45FE"/>
    <w:rsid w:val="00EE7854"/>
    <w:rsid w:val="00EF62E7"/>
    <w:rsid w:val="00F21920"/>
    <w:rsid w:val="00F95CC9"/>
    <w:rsid w:val="00FF7C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5165F"/>
  </w:style>
  <w:style w:type="paragraph" w:styleId="10">
    <w:name w:val="heading 1"/>
    <w:basedOn w:val="a"/>
    <w:next w:val="a"/>
    <w:link w:val="11"/>
    <w:qFormat/>
    <w:rsid w:val="00AB68F0"/>
    <w:pPr>
      <w:keepNext/>
      <w:spacing w:before="240" w:after="60" w:line="240" w:lineRule="auto"/>
      <w:outlineLvl w:val="0"/>
    </w:pPr>
    <w:rPr>
      <w:rFonts w:ascii="Times New Roman" w:eastAsia="Times New Roman" w:hAnsi="Times New Roman" w:cs="Times New Roman"/>
      <w:b/>
      <w:bCs/>
      <w:kern w:val="32"/>
      <w:sz w:val="32"/>
      <w:szCs w:val="32"/>
      <w:lang w:eastAsia="ar-SA"/>
    </w:rPr>
  </w:style>
  <w:style w:type="paragraph" w:styleId="2">
    <w:name w:val="heading 2"/>
    <w:basedOn w:val="a"/>
    <w:next w:val="a"/>
    <w:link w:val="20"/>
    <w:uiPriority w:val="9"/>
    <w:unhideWhenUsed/>
    <w:qFormat/>
    <w:rsid w:val="00AB68F0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26"/>
    </w:rPr>
  </w:style>
  <w:style w:type="paragraph" w:styleId="3">
    <w:name w:val="heading 3"/>
    <w:basedOn w:val="a"/>
    <w:next w:val="a"/>
    <w:link w:val="30"/>
    <w:unhideWhenUsed/>
    <w:rsid w:val="00E5165F"/>
    <w:pPr>
      <w:keepNext/>
      <w:spacing w:after="0" w:line="360" w:lineRule="auto"/>
      <w:ind w:left="360"/>
      <w:jc w:val="both"/>
      <w:outlineLvl w:val="2"/>
    </w:pPr>
    <w:rPr>
      <w:rFonts w:ascii="Times New Roman" w:eastAsia="Calibri" w:hAnsi="Times New Roman" w:cs="Times New Roman"/>
      <w:i/>
      <w:iCs/>
      <w:sz w:val="24"/>
      <w:szCs w:val="24"/>
      <w:lang w:eastAsia="ru-RU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1A407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Cs/>
    </w:rPr>
  </w:style>
  <w:style w:type="paragraph" w:styleId="5">
    <w:name w:val="heading 5"/>
    <w:basedOn w:val="a"/>
    <w:next w:val="a"/>
    <w:link w:val="50"/>
    <w:autoRedefine/>
    <w:uiPriority w:val="9"/>
    <w:unhideWhenUsed/>
    <w:qFormat/>
    <w:rsid w:val="001A407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Заголовок 1 Знак"/>
    <w:basedOn w:val="a0"/>
    <w:link w:val="10"/>
    <w:rsid w:val="00AB68F0"/>
    <w:rPr>
      <w:rFonts w:ascii="Times New Roman" w:eastAsia="Times New Roman" w:hAnsi="Times New Roman" w:cs="Times New Roman"/>
      <w:b/>
      <w:bCs/>
      <w:kern w:val="32"/>
      <w:sz w:val="32"/>
      <w:szCs w:val="32"/>
      <w:lang w:eastAsia="ar-SA"/>
    </w:rPr>
  </w:style>
  <w:style w:type="character" w:customStyle="1" w:styleId="30">
    <w:name w:val="Заголовок 3 Знак"/>
    <w:basedOn w:val="a0"/>
    <w:link w:val="3"/>
    <w:rsid w:val="00E5165F"/>
    <w:rPr>
      <w:rFonts w:ascii="Times New Roman" w:eastAsia="Calibri" w:hAnsi="Times New Roman" w:cs="Times New Roman"/>
      <w:i/>
      <w:iCs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E5165F"/>
    <w:pPr>
      <w:numPr>
        <w:numId w:val="1"/>
      </w:numPr>
      <w:tabs>
        <w:tab w:val="left" w:pos="993"/>
      </w:tabs>
      <w:spacing w:before="240" w:after="240" w:line="240" w:lineRule="auto"/>
      <w:ind w:left="928"/>
    </w:pPr>
    <w:rPr>
      <w:rFonts w:ascii="Times New Roman" w:eastAsia="Times New Roman" w:hAnsi="Times New Roman" w:cs="Times New Roman"/>
      <w:b/>
      <w:sz w:val="24"/>
      <w:szCs w:val="24"/>
      <w:lang w:eastAsia="ru-RU"/>
    </w:rPr>
  </w:style>
  <w:style w:type="paragraph" w:customStyle="1" w:styleId="a3">
    <w:name w:val="УМКД Текст без нумерации"/>
    <w:basedOn w:val="21"/>
    <w:qFormat/>
    <w:rsid w:val="00E5165F"/>
    <w:pPr>
      <w:keepLines/>
      <w:spacing w:after="0" w:line="360" w:lineRule="auto"/>
      <w:ind w:left="0" w:firstLine="567"/>
      <w:jc w:val="both"/>
    </w:pPr>
  </w:style>
  <w:style w:type="paragraph" w:styleId="a4">
    <w:name w:val="List Paragraph"/>
    <w:basedOn w:val="a"/>
    <w:uiPriority w:val="34"/>
    <w:qFormat/>
    <w:rsid w:val="00E5165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E5165F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6">
    <w:name w:val="Нижний колонтитул Знак"/>
    <w:basedOn w:val="a0"/>
    <w:link w:val="a5"/>
    <w:uiPriority w:val="99"/>
    <w:rsid w:val="00E5165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21">
    <w:name w:val="Body Text Indent 2"/>
    <w:basedOn w:val="a"/>
    <w:link w:val="22"/>
    <w:unhideWhenUsed/>
    <w:rsid w:val="00E5165F"/>
    <w:pPr>
      <w:spacing w:line="480" w:lineRule="auto"/>
      <w:ind w:left="283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22">
    <w:name w:val="Основной текст с отступом 2 Знак"/>
    <w:basedOn w:val="a0"/>
    <w:link w:val="21"/>
    <w:rsid w:val="00E5165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7">
    <w:name w:val="Body Text Indent"/>
    <w:basedOn w:val="a"/>
    <w:link w:val="a8"/>
    <w:uiPriority w:val="99"/>
    <w:unhideWhenUsed/>
    <w:rsid w:val="00E5165F"/>
    <w:pPr>
      <w:spacing w:line="240" w:lineRule="auto"/>
      <w:ind w:left="283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8">
    <w:name w:val="Основной текст с отступом Знак"/>
    <w:basedOn w:val="a0"/>
    <w:link w:val="a7"/>
    <w:uiPriority w:val="99"/>
    <w:rsid w:val="00E5165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9">
    <w:name w:val="???????"/>
    <w:link w:val="aa"/>
    <w:rsid w:val="00E5165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aa">
    <w:name w:val="??????? Знак"/>
    <w:link w:val="a9"/>
    <w:rsid w:val="00E5165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23">
    <w:name w:val="???????? ????? ? ???????? 2"/>
    <w:basedOn w:val="a9"/>
    <w:rsid w:val="00E5165F"/>
    <w:pPr>
      <w:ind w:firstLine="708"/>
    </w:pPr>
    <w:rPr>
      <w:rFonts w:ascii="Peterburg" w:hAnsi="Peterburg"/>
      <w:b/>
      <w:sz w:val="22"/>
    </w:rPr>
  </w:style>
  <w:style w:type="character" w:styleId="ab">
    <w:name w:val="Hyperlink"/>
    <w:uiPriority w:val="99"/>
    <w:rsid w:val="00E5165F"/>
    <w:rPr>
      <w:color w:val="0000FF"/>
      <w:u w:val="single"/>
    </w:rPr>
  </w:style>
  <w:style w:type="table" w:styleId="ac">
    <w:name w:val="Table Grid"/>
    <w:basedOn w:val="a1"/>
    <w:uiPriority w:val="59"/>
    <w:rsid w:val="00E5165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0">
    <w:name w:val="Заголовок 2 Знак"/>
    <w:basedOn w:val="a0"/>
    <w:link w:val="2"/>
    <w:uiPriority w:val="9"/>
    <w:rsid w:val="00AB68F0"/>
    <w:rPr>
      <w:rFonts w:ascii="Times New Roman" w:eastAsiaTheme="majorEastAsia" w:hAnsi="Times New Roman" w:cstheme="majorBidi"/>
      <w:b/>
      <w:bCs/>
      <w:sz w:val="28"/>
      <w:szCs w:val="26"/>
    </w:rPr>
  </w:style>
  <w:style w:type="paragraph" w:styleId="ad">
    <w:name w:val="header"/>
    <w:basedOn w:val="a"/>
    <w:link w:val="ae"/>
    <w:uiPriority w:val="99"/>
    <w:unhideWhenUsed/>
    <w:rsid w:val="00AB68F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Верхний колонтитул Знак"/>
    <w:basedOn w:val="a0"/>
    <w:link w:val="ad"/>
    <w:uiPriority w:val="99"/>
    <w:rsid w:val="00AB68F0"/>
  </w:style>
  <w:style w:type="paragraph" w:styleId="af">
    <w:name w:val="TOC Heading"/>
    <w:basedOn w:val="10"/>
    <w:next w:val="a"/>
    <w:uiPriority w:val="39"/>
    <w:semiHidden/>
    <w:unhideWhenUsed/>
    <w:qFormat/>
    <w:rsid w:val="003B1771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2E74B5" w:themeColor="accent1" w:themeShade="BF"/>
      <w:kern w:val="0"/>
      <w:sz w:val="28"/>
      <w:szCs w:val="28"/>
      <w:lang w:eastAsia="ru-RU"/>
    </w:rPr>
  </w:style>
  <w:style w:type="paragraph" w:styleId="31">
    <w:name w:val="toc 3"/>
    <w:basedOn w:val="a"/>
    <w:next w:val="a"/>
    <w:autoRedefine/>
    <w:uiPriority w:val="39"/>
    <w:unhideWhenUsed/>
    <w:rsid w:val="003B1771"/>
    <w:pPr>
      <w:spacing w:after="100"/>
      <w:ind w:left="440"/>
    </w:pPr>
  </w:style>
  <w:style w:type="paragraph" w:styleId="12">
    <w:name w:val="toc 1"/>
    <w:basedOn w:val="a"/>
    <w:next w:val="a"/>
    <w:autoRedefine/>
    <w:uiPriority w:val="39"/>
    <w:unhideWhenUsed/>
    <w:rsid w:val="003B1771"/>
    <w:pPr>
      <w:spacing w:after="100"/>
    </w:pPr>
  </w:style>
  <w:style w:type="paragraph" w:styleId="24">
    <w:name w:val="toc 2"/>
    <w:basedOn w:val="a"/>
    <w:next w:val="a"/>
    <w:autoRedefine/>
    <w:uiPriority w:val="39"/>
    <w:unhideWhenUsed/>
    <w:rsid w:val="003B1771"/>
    <w:pPr>
      <w:spacing w:after="100"/>
      <w:ind w:left="220"/>
    </w:pPr>
  </w:style>
  <w:style w:type="paragraph" w:styleId="af0">
    <w:name w:val="Balloon Text"/>
    <w:basedOn w:val="a"/>
    <w:link w:val="af1"/>
    <w:uiPriority w:val="99"/>
    <w:semiHidden/>
    <w:unhideWhenUsed/>
    <w:rsid w:val="003B17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0"/>
    <w:link w:val="af0"/>
    <w:uiPriority w:val="99"/>
    <w:semiHidden/>
    <w:rsid w:val="003B1771"/>
    <w:rPr>
      <w:rFonts w:ascii="Tahoma" w:hAnsi="Tahoma" w:cs="Tahoma"/>
      <w:sz w:val="16"/>
      <w:szCs w:val="16"/>
    </w:rPr>
  </w:style>
  <w:style w:type="character" w:customStyle="1" w:styleId="40">
    <w:name w:val="Заголовок 4 Знак"/>
    <w:basedOn w:val="a0"/>
    <w:link w:val="4"/>
    <w:uiPriority w:val="9"/>
    <w:rsid w:val="001A4074"/>
    <w:rPr>
      <w:rFonts w:asciiTheme="majorHAnsi" w:eastAsiaTheme="majorEastAsia" w:hAnsiTheme="majorHAnsi" w:cstheme="majorBidi"/>
      <w:b/>
      <w:bCs/>
      <w:iCs/>
    </w:rPr>
  </w:style>
  <w:style w:type="character" w:customStyle="1" w:styleId="50">
    <w:name w:val="Заголовок 5 Знак"/>
    <w:basedOn w:val="a0"/>
    <w:link w:val="5"/>
    <w:uiPriority w:val="9"/>
    <w:rsid w:val="001A4074"/>
    <w:rPr>
      <w:rFonts w:asciiTheme="majorHAnsi" w:eastAsiaTheme="majorEastAsia" w:hAnsiTheme="majorHAnsi" w:cstheme="majorBidi"/>
      <w:b/>
    </w:rPr>
  </w:style>
  <w:style w:type="character" w:customStyle="1" w:styleId="h4">
    <w:name w:val="h4"/>
    <w:rsid w:val="001A4074"/>
  </w:style>
  <w:style w:type="paragraph" w:customStyle="1" w:styleId="13">
    <w:name w:val="Знак1"/>
    <w:basedOn w:val="a"/>
    <w:rsid w:val="003C1D14"/>
    <w:pPr>
      <w:tabs>
        <w:tab w:val="num" w:pos="643"/>
      </w:tabs>
      <w:spacing w:after="160" w:line="240" w:lineRule="exact"/>
    </w:pPr>
    <w:rPr>
      <w:rFonts w:ascii="Verdana" w:eastAsia="Times New Roman" w:hAnsi="Verdana" w:cs="Verdana"/>
      <w:sz w:val="20"/>
      <w:szCs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371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0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DAD673-BA97-484E-8F31-686FCB4D60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313</Words>
  <Characters>1786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Елизавета Матерова</dc:creator>
  <cp:keywords/>
  <dc:description/>
  <cp:lastModifiedBy>ПростоВася</cp:lastModifiedBy>
  <cp:revision>14</cp:revision>
  <dcterms:created xsi:type="dcterms:W3CDTF">2017-07-25T11:46:00Z</dcterms:created>
  <dcterms:modified xsi:type="dcterms:W3CDTF">2019-03-12T08:22:00Z</dcterms:modified>
</cp:coreProperties>
</file>